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8FE3767" w14:textId="77777777" w:rsidR="00FB3F19" w:rsidRDefault="00FB3F19" w:rsidP="00FB3F19">
      <w:pPr>
        <w:shd w:val="clear" w:color="auto" w:fill="FFFFFF"/>
        <w:spacing w:before="150" w:after="300" w:line="300" w:lineRule="atLeast"/>
        <w:jc w:val="center"/>
        <w:outlineLvl w:val="2"/>
        <w:rPr>
          <w:rFonts w:ascii="Arial" w:eastAsia="Times New Roman" w:hAnsi="Arial" w:cs="Arial"/>
          <w:b/>
          <w:bCs/>
          <w:sz w:val="27"/>
          <w:szCs w:val="27"/>
        </w:rPr>
      </w:pPr>
      <w:r>
        <w:rPr>
          <w:rFonts w:ascii="Arial" w:eastAsia="Times New Roman" w:hAnsi="Arial" w:cs="Arial"/>
          <w:b/>
          <w:bCs/>
          <w:sz w:val="27"/>
          <w:szCs w:val="27"/>
        </w:rPr>
        <w:t>SAMPLE SPONSOR SUPPORT REQUEST</w:t>
      </w:r>
    </w:p>
    <w:p w14:paraId="6BA038F1" w14:textId="77777777" w:rsidR="00FB3F19" w:rsidRPr="00FB3F19" w:rsidRDefault="00FB3F19" w:rsidP="00FB3F19">
      <w:pPr>
        <w:shd w:val="clear" w:color="auto" w:fill="FFFFFF"/>
        <w:spacing w:before="150" w:after="300" w:line="300" w:lineRule="atLeast"/>
        <w:outlineLvl w:val="2"/>
        <w:rPr>
          <w:rFonts w:ascii="Times New Roman" w:eastAsia="Times New Roman" w:hAnsi="Times New Roman"/>
          <w:bCs/>
          <w:sz w:val="24"/>
          <w:szCs w:val="24"/>
        </w:rPr>
      </w:pPr>
      <w:r w:rsidRPr="00FB3F19">
        <w:rPr>
          <w:rFonts w:ascii="Times New Roman" w:eastAsia="Times New Roman" w:hAnsi="Times New Roman"/>
          <w:bCs/>
          <w:sz w:val="24"/>
          <w:szCs w:val="24"/>
        </w:rPr>
        <w:t>Dear Parents,</w:t>
      </w:r>
    </w:p>
    <w:p w14:paraId="7CB55D2C" w14:textId="49C5C238" w:rsidR="00FB3F19" w:rsidRDefault="00FB3F19" w:rsidP="00FB3F19">
      <w:pPr>
        <w:shd w:val="clear" w:color="auto" w:fill="FFFFFF"/>
        <w:spacing w:before="150" w:after="300" w:line="300" w:lineRule="atLeast"/>
        <w:outlineLvl w:val="2"/>
        <w:rPr>
          <w:rFonts w:ascii="Times New Roman" w:eastAsia="Times New Roman" w:hAnsi="Times New Roman"/>
          <w:bCs/>
          <w:sz w:val="24"/>
          <w:szCs w:val="24"/>
        </w:rPr>
      </w:pPr>
      <w:r w:rsidRPr="00FB3F19">
        <w:rPr>
          <w:rFonts w:ascii="Times New Roman" w:eastAsia="Times New Roman" w:hAnsi="Times New Roman"/>
          <w:bCs/>
          <w:sz w:val="24"/>
          <w:szCs w:val="24"/>
        </w:rPr>
        <w:t>We know that you appreciate the quality of care provided to your child(ren) everyday by the dedicated staff of our program. Parents often look for ways to show their appreciation to their child’s teacher. The Ohio Early Childhood Conference</w:t>
      </w:r>
      <w:r>
        <w:rPr>
          <w:rFonts w:ascii="Times New Roman" w:eastAsia="Times New Roman" w:hAnsi="Times New Roman"/>
          <w:bCs/>
          <w:sz w:val="24"/>
          <w:szCs w:val="24"/>
        </w:rPr>
        <w:t>, taking pla</w:t>
      </w:r>
      <w:r w:rsidR="00811165">
        <w:rPr>
          <w:rFonts w:ascii="Times New Roman" w:eastAsia="Times New Roman" w:hAnsi="Times New Roman"/>
          <w:bCs/>
          <w:sz w:val="24"/>
          <w:szCs w:val="24"/>
        </w:rPr>
        <w:t>ce</w:t>
      </w:r>
      <w:r>
        <w:rPr>
          <w:rFonts w:ascii="Times New Roman" w:eastAsia="Times New Roman" w:hAnsi="Times New Roman"/>
          <w:bCs/>
          <w:sz w:val="24"/>
          <w:szCs w:val="24"/>
        </w:rPr>
        <w:t xml:space="preserve"> </w:t>
      </w:r>
      <w:r w:rsidR="00290C72">
        <w:rPr>
          <w:rFonts w:ascii="Times New Roman" w:eastAsia="Times New Roman" w:hAnsi="Times New Roman"/>
          <w:bCs/>
          <w:sz w:val="24"/>
          <w:szCs w:val="24"/>
        </w:rPr>
        <w:t xml:space="preserve">April </w:t>
      </w:r>
      <w:r w:rsidR="004C39FA">
        <w:rPr>
          <w:rFonts w:ascii="Times New Roman" w:eastAsia="Times New Roman" w:hAnsi="Times New Roman"/>
          <w:bCs/>
          <w:sz w:val="24"/>
          <w:szCs w:val="24"/>
        </w:rPr>
        <w:t>25-27</w:t>
      </w:r>
      <w:r>
        <w:rPr>
          <w:rFonts w:ascii="Times New Roman" w:eastAsia="Times New Roman" w:hAnsi="Times New Roman"/>
          <w:bCs/>
          <w:sz w:val="24"/>
          <w:szCs w:val="24"/>
        </w:rPr>
        <w:t xml:space="preserve">, </w:t>
      </w:r>
      <w:r w:rsidR="00290C72">
        <w:rPr>
          <w:rFonts w:ascii="Times New Roman" w:eastAsia="Times New Roman" w:hAnsi="Times New Roman"/>
          <w:bCs/>
          <w:sz w:val="24"/>
          <w:szCs w:val="24"/>
        </w:rPr>
        <w:t>201</w:t>
      </w:r>
      <w:r w:rsidR="004C39FA">
        <w:rPr>
          <w:rFonts w:ascii="Times New Roman" w:eastAsia="Times New Roman" w:hAnsi="Times New Roman"/>
          <w:bCs/>
          <w:sz w:val="24"/>
          <w:szCs w:val="24"/>
        </w:rPr>
        <w:t>9</w:t>
      </w:r>
      <w:bookmarkStart w:id="0" w:name="_GoBack"/>
      <w:bookmarkEnd w:id="0"/>
      <w:r w:rsidR="00290C72">
        <w:rPr>
          <w:rFonts w:ascii="Times New Roman" w:eastAsia="Times New Roman" w:hAnsi="Times New Roman"/>
          <w:bCs/>
          <w:sz w:val="24"/>
          <w:szCs w:val="24"/>
        </w:rPr>
        <w:t xml:space="preserve"> </w:t>
      </w:r>
      <w:r w:rsidRPr="00FB3F19">
        <w:rPr>
          <w:rFonts w:ascii="Times New Roman" w:eastAsia="Times New Roman" w:hAnsi="Times New Roman"/>
          <w:bCs/>
          <w:sz w:val="24"/>
          <w:szCs w:val="24"/>
        </w:rPr>
        <w:t xml:space="preserve">is a time for both the director and teachers to refresh their spirit and </w:t>
      </w:r>
      <w:r>
        <w:rPr>
          <w:rFonts w:ascii="Times New Roman" w:eastAsia="Times New Roman" w:hAnsi="Times New Roman"/>
          <w:bCs/>
          <w:sz w:val="24"/>
          <w:szCs w:val="24"/>
        </w:rPr>
        <w:t xml:space="preserve">become even better teachers as we </w:t>
      </w:r>
      <w:r w:rsidRPr="00FB3F19">
        <w:rPr>
          <w:rFonts w:ascii="Times New Roman" w:eastAsia="Times New Roman" w:hAnsi="Times New Roman"/>
          <w:bCs/>
          <w:sz w:val="24"/>
          <w:szCs w:val="24"/>
        </w:rPr>
        <w:t xml:space="preserve">learn best practices from state &amp; national experts. </w:t>
      </w:r>
      <w:r>
        <w:rPr>
          <w:rFonts w:ascii="Times New Roman" w:eastAsia="Times New Roman" w:hAnsi="Times New Roman"/>
          <w:bCs/>
          <w:sz w:val="24"/>
          <w:szCs w:val="24"/>
        </w:rPr>
        <w:t xml:space="preserve"> </w:t>
      </w:r>
    </w:p>
    <w:p w14:paraId="54C46947" w14:textId="77777777" w:rsidR="00FB3F19" w:rsidRPr="00FB3F19" w:rsidRDefault="00FB3F19" w:rsidP="00FB3F19">
      <w:pPr>
        <w:shd w:val="clear" w:color="auto" w:fill="FFFFFF"/>
        <w:spacing w:before="150" w:after="300" w:line="300" w:lineRule="atLeast"/>
        <w:outlineLvl w:val="2"/>
        <w:rPr>
          <w:rFonts w:ascii="Times New Roman" w:eastAsia="Times New Roman" w:hAnsi="Times New Roman"/>
          <w:bCs/>
          <w:sz w:val="24"/>
          <w:szCs w:val="24"/>
        </w:rPr>
      </w:pPr>
      <w:r w:rsidRPr="00FB3F19">
        <w:rPr>
          <w:rFonts w:ascii="Times New Roman" w:eastAsia="Times New Roman" w:hAnsi="Times New Roman"/>
          <w:bCs/>
          <w:sz w:val="24"/>
          <w:szCs w:val="24"/>
        </w:rPr>
        <w:t xml:space="preserve">Everyone returns to our program motivated and excited about the work they do every day to make a difference in the life of your child! </w:t>
      </w:r>
      <w:r>
        <w:rPr>
          <w:rFonts w:ascii="Times New Roman" w:eastAsia="Times New Roman" w:hAnsi="Times New Roman"/>
          <w:bCs/>
          <w:sz w:val="24"/>
          <w:szCs w:val="24"/>
        </w:rPr>
        <w:t>Please l</w:t>
      </w:r>
      <w:r w:rsidRPr="00FB3F19">
        <w:rPr>
          <w:rFonts w:ascii="Times New Roman" w:eastAsia="Times New Roman" w:hAnsi="Times New Roman"/>
          <w:bCs/>
          <w:sz w:val="24"/>
          <w:szCs w:val="24"/>
        </w:rPr>
        <w:t>ook at the comment below from previous conference attendees to get a taste of the energy &amp; enthusiasm generated by this professional development opportunity.</w:t>
      </w:r>
    </w:p>
    <w:p w14:paraId="0E07B238" w14:textId="77777777" w:rsidR="00FB3F19" w:rsidRPr="00FB3F19" w:rsidRDefault="00FB3F19" w:rsidP="00FB3F19">
      <w:pPr>
        <w:shd w:val="clear" w:color="auto" w:fill="FFFFFF"/>
        <w:spacing w:before="150" w:after="300" w:line="300" w:lineRule="atLeast"/>
        <w:outlineLvl w:val="2"/>
        <w:rPr>
          <w:rFonts w:ascii="Times New Roman" w:eastAsia="Times New Roman" w:hAnsi="Times New Roman"/>
          <w:bCs/>
          <w:sz w:val="24"/>
          <w:szCs w:val="24"/>
        </w:rPr>
      </w:pPr>
      <w:r w:rsidRPr="00FB3F19">
        <w:rPr>
          <w:rFonts w:ascii="Times New Roman" w:eastAsia="Times New Roman" w:hAnsi="Times New Roman"/>
          <w:b/>
          <w:bCs/>
          <w:i/>
          <w:color w:val="0D0D0D" w:themeColor="text1" w:themeTint="F2"/>
          <w:sz w:val="24"/>
          <w:szCs w:val="24"/>
        </w:rPr>
        <w:t>“This conference made me laugh, cry, think and rethink, question, dispute, ponder and produce aha moments all over the place!  It really changed the way I think about what I do, and how I do it. And I needed that! This was the refresh button I have needed for a long time!  I can’t wait to start implementing all I have learned!”</w:t>
      </w:r>
      <w:r w:rsidRPr="00FB3F19">
        <w:rPr>
          <w:rFonts w:ascii="Times New Roman" w:eastAsia="Times New Roman" w:hAnsi="Times New Roman"/>
          <w:bCs/>
          <w:sz w:val="24"/>
          <w:szCs w:val="24"/>
        </w:rPr>
        <w:br/>
        <w:t>Rachel Deep, Conference Attendee</w:t>
      </w:r>
    </w:p>
    <w:p w14:paraId="584CD79F" w14:textId="4B488B53" w:rsidR="00FB3F19" w:rsidRDefault="00FB3F19" w:rsidP="00FB3F19">
      <w:pPr>
        <w:shd w:val="clear" w:color="auto" w:fill="FFFFFF"/>
        <w:spacing w:before="150" w:after="300" w:line="300" w:lineRule="atLeast"/>
        <w:outlineLvl w:val="2"/>
        <w:rPr>
          <w:rFonts w:ascii="Times New Roman" w:eastAsia="Times New Roman" w:hAnsi="Times New Roman"/>
          <w:bCs/>
          <w:sz w:val="24"/>
          <w:szCs w:val="24"/>
        </w:rPr>
      </w:pPr>
      <w:r w:rsidRPr="00FB3F19">
        <w:rPr>
          <w:rFonts w:ascii="Times New Roman" w:eastAsia="Times New Roman" w:hAnsi="Times New Roman"/>
          <w:bCs/>
          <w:sz w:val="24"/>
          <w:szCs w:val="24"/>
        </w:rPr>
        <w:t>If you are considering providing a gift for your child’s teacher, we ask that you instead consider making a donation of any size to our program’s professional development fund, which will be used to support conference attendance.  The one day conference attendance rate i</w:t>
      </w:r>
      <w:r>
        <w:rPr>
          <w:rFonts w:ascii="Times New Roman" w:eastAsia="Times New Roman" w:hAnsi="Times New Roman"/>
          <w:bCs/>
          <w:sz w:val="24"/>
          <w:szCs w:val="24"/>
        </w:rPr>
        <w:t>s</w:t>
      </w:r>
      <w:r w:rsidRPr="00FB3F19">
        <w:rPr>
          <w:rFonts w:ascii="Times New Roman" w:eastAsia="Times New Roman" w:hAnsi="Times New Roman"/>
          <w:bCs/>
          <w:sz w:val="24"/>
          <w:szCs w:val="24"/>
        </w:rPr>
        <w:t xml:space="preserve"> </w:t>
      </w:r>
      <w:r w:rsidR="00290C72">
        <w:rPr>
          <w:rFonts w:ascii="Times New Roman" w:eastAsia="Times New Roman" w:hAnsi="Times New Roman"/>
          <w:bCs/>
          <w:sz w:val="24"/>
          <w:szCs w:val="24"/>
        </w:rPr>
        <w:t>as low as $95</w:t>
      </w:r>
      <w:r w:rsidRPr="00FB3F19">
        <w:rPr>
          <w:rFonts w:ascii="Times New Roman" w:eastAsia="Times New Roman" w:hAnsi="Times New Roman"/>
          <w:bCs/>
          <w:sz w:val="24"/>
          <w:szCs w:val="24"/>
        </w:rPr>
        <w:t xml:space="preserve"> for a member of Ohio AEYC and $18</w:t>
      </w:r>
      <w:r w:rsidR="00C15ADF">
        <w:rPr>
          <w:rFonts w:ascii="Times New Roman" w:eastAsia="Times New Roman" w:hAnsi="Times New Roman"/>
          <w:bCs/>
          <w:sz w:val="24"/>
          <w:szCs w:val="24"/>
        </w:rPr>
        <w:t>4</w:t>
      </w:r>
      <w:r w:rsidRPr="00FB3F19">
        <w:rPr>
          <w:rFonts w:ascii="Times New Roman" w:eastAsia="Times New Roman" w:hAnsi="Times New Roman"/>
          <w:bCs/>
          <w:sz w:val="24"/>
          <w:szCs w:val="24"/>
        </w:rPr>
        <w:t xml:space="preserve"> for a non-member. Please make your check out to (enter name) to honor the dedication of the hard-working teachers in our program.  Please don’t feel obligated by this request, but we thank you in advance for your consideration!</w:t>
      </w:r>
      <w:r>
        <w:rPr>
          <w:rFonts w:ascii="Times New Roman" w:eastAsia="Times New Roman" w:hAnsi="Times New Roman"/>
          <w:bCs/>
          <w:sz w:val="24"/>
          <w:szCs w:val="24"/>
        </w:rPr>
        <w:t xml:space="preserve"> For more information on the conference, please visit </w:t>
      </w:r>
      <w:hyperlink r:id="rId4" w:history="1">
        <w:r w:rsidRPr="00FB3F19">
          <w:rPr>
            <w:rStyle w:val="Hyperlink"/>
            <w:rFonts w:ascii="Times New Roman" w:eastAsia="Times New Roman" w:hAnsi="Times New Roman"/>
            <w:bCs/>
            <w:color w:val="0D0D0D" w:themeColor="text1" w:themeTint="F2"/>
            <w:sz w:val="24"/>
            <w:szCs w:val="24"/>
            <w:u w:val="none"/>
          </w:rPr>
          <w:t>www.oaeyc.org/conference</w:t>
        </w:r>
      </w:hyperlink>
      <w:r w:rsidRPr="00FB3F19">
        <w:rPr>
          <w:rFonts w:ascii="Times New Roman" w:eastAsia="Times New Roman" w:hAnsi="Times New Roman"/>
          <w:bCs/>
          <w:color w:val="0D0D0D" w:themeColor="text1" w:themeTint="F2"/>
          <w:sz w:val="24"/>
          <w:szCs w:val="24"/>
        </w:rPr>
        <w:t xml:space="preserve">. </w:t>
      </w:r>
    </w:p>
    <w:p w14:paraId="16F8E154" w14:textId="77777777" w:rsidR="00FB3F19" w:rsidRDefault="00FB3F19" w:rsidP="00FB3F19">
      <w:pPr>
        <w:shd w:val="clear" w:color="auto" w:fill="FFFFFF"/>
        <w:spacing w:before="150" w:after="300" w:line="300" w:lineRule="atLeast"/>
        <w:outlineLvl w:val="2"/>
        <w:rPr>
          <w:rFonts w:ascii="Times New Roman" w:eastAsia="Times New Roman" w:hAnsi="Times New Roman"/>
          <w:bCs/>
          <w:sz w:val="24"/>
          <w:szCs w:val="24"/>
        </w:rPr>
      </w:pPr>
      <w:r>
        <w:rPr>
          <w:rFonts w:ascii="Times New Roman" w:eastAsia="Times New Roman" w:hAnsi="Times New Roman"/>
          <w:bCs/>
          <w:sz w:val="24"/>
          <w:szCs w:val="24"/>
        </w:rPr>
        <w:t>Thank you for giving us the honor of serving your child(ren)!</w:t>
      </w:r>
    </w:p>
    <w:p w14:paraId="64E922F0" w14:textId="77777777" w:rsidR="00FB3F19" w:rsidRDefault="00FB3F19" w:rsidP="00FB3F19">
      <w:pPr>
        <w:shd w:val="clear" w:color="auto" w:fill="FFFFFF"/>
        <w:spacing w:before="150" w:after="300" w:line="300" w:lineRule="atLeast"/>
        <w:outlineLvl w:val="2"/>
        <w:rPr>
          <w:rFonts w:ascii="Times New Roman" w:eastAsia="Times New Roman" w:hAnsi="Times New Roman"/>
          <w:bCs/>
          <w:sz w:val="24"/>
          <w:szCs w:val="24"/>
        </w:rPr>
      </w:pPr>
    </w:p>
    <w:p w14:paraId="5EEE3FB5" w14:textId="77777777" w:rsidR="00FB3F19" w:rsidRPr="00FB3F19" w:rsidRDefault="00FB3F19" w:rsidP="00FB3F19">
      <w:pPr>
        <w:shd w:val="clear" w:color="auto" w:fill="FFFFFF"/>
        <w:spacing w:before="150" w:after="300" w:line="300" w:lineRule="atLeast"/>
        <w:outlineLvl w:val="2"/>
        <w:rPr>
          <w:rFonts w:ascii="Times New Roman" w:eastAsia="Times New Roman" w:hAnsi="Times New Roman"/>
          <w:bCs/>
          <w:sz w:val="24"/>
          <w:szCs w:val="24"/>
        </w:rPr>
      </w:pPr>
    </w:p>
    <w:sectPr w:rsidR="00FB3F19" w:rsidRPr="00FB3F1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DU2NjW1MDI2sTA1sTRQ0lEKTi0uzszPAykwrgUAX8GbViwAAAA="/>
  </w:docVars>
  <w:rsids>
    <w:rsidRoot w:val="00FB3F19"/>
    <w:rsid w:val="00000719"/>
    <w:rsid w:val="00075139"/>
    <w:rsid w:val="00076241"/>
    <w:rsid w:val="0007661A"/>
    <w:rsid w:val="00077A6C"/>
    <w:rsid w:val="000947A9"/>
    <w:rsid w:val="000C2495"/>
    <w:rsid w:val="000C5A61"/>
    <w:rsid w:val="000C6ACB"/>
    <w:rsid w:val="000D701B"/>
    <w:rsid w:val="000F457F"/>
    <w:rsid w:val="00100A56"/>
    <w:rsid w:val="00106E23"/>
    <w:rsid w:val="0011563A"/>
    <w:rsid w:val="001200DA"/>
    <w:rsid w:val="001224C3"/>
    <w:rsid w:val="00146702"/>
    <w:rsid w:val="00157B12"/>
    <w:rsid w:val="00166F91"/>
    <w:rsid w:val="00182D78"/>
    <w:rsid w:val="00182EA9"/>
    <w:rsid w:val="001A4973"/>
    <w:rsid w:val="001A4B68"/>
    <w:rsid w:val="001B36A6"/>
    <w:rsid w:val="001C28C6"/>
    <w:rsid w:val="001D024C"/>
    <w:rsid w:val="001F639F"/>
    <w:rsid w:val="00201CA7"/>
    <w:rsid w:val="00212773"/>
    <w:rsid w:val="00227BA5"/>
    <w:rsid w:val="002324A9"/>
    <w:rsid w:val="002517DA"/>
    <w:rsid w:val="0025563C"/>
    <w:rsid w:val="00257BA7"/>
    <w:rsid w:val="00290C72"/>
    <w:rsid w:val="002B3387"/>
    <w:rsid w:val="002C1B6E"/>
    <w:rsid w:val="002C50ED"/>
    <w:rsid w:val="002D2216"/>
    <w:rsid w:val="002E16A1"/>
    <w:rsid w:val="002E645E"/>
    <w:rsid w:val="00302B69"/>
    <w:rsid w:val="003040CC"/>
    <w:rsid w:val="003040EF"/>
    <w:rsid w:val="00304879"/>
    <w:rsid w:val="0036206F"/>
    <w:rsid w:val="003622F2"/>
    <w:rsid w:val="003632FF"/>
    <w:rsid w:val="003743FF"/>
    <w:rsid w:val="003938CD"/>
    <w:rsid w:val="003C21F8"/>
    <w:rsid w:val="003D0B2D"/>
    <w:rsid w:val="003D5D6B"/>
    <w:rsid w:val="003E5411"/>
    <w:rsid w:val="003F0D07"/>
    <w:rsid w:val="003F4F4D"/>
    <w:rsid w:val="0045225A"/>
    <w:rsid w:val="004566BD"/>
    <w:rsid w:val="00480F1A"/>
    <w:rsid w:val="004A431C"/>
    <w:rsid w:val="004C39FA"/>
    <w:rsid w:val="004E2813"/>
    <w:rsid w:val="00502BB8"/>
    <w:rsid w:val="00503BB1"/>
    <w:rsid w:val="0050436B"/>
    <w:rsid w:val="005100CF"/>
    <w:rsid w:val="005321BE"/>
    <w:rsid w:val="00541B9D"/>
    <w:rsid w:val="005447EC"/>
    <w:rsid w:val="005470DE"/>
    <w:rsid w:val="0055297E"/>
    <w:rsid w:val="0056453F"/>
    <w:rsid w:val="0060792B"/>
    <w:rsid w:val="00624CF9"/>
    <w:rsid w:val="00684254"/>
    <w:rsid w:val="006B4096"/>
    <w:rsid w:val="006B4F64"/>
    <w:rsid w:val="006B725B"/>
    <w:rsid w:val="00706392"/>
    <w:rsid w:val="00714B5A"/>
    <w:rsid w:val="00745781"/>
    <w:rsid w:val="00751CD3"/>
    <w:rsid w:val="007821C6"/>
    <w:rsid w:val="007D2076"/>
    <w:rsid w:val="008101EC"/>
    <w:rsid w:val="008101F8"/>
    <w:rsid w:val="00810D30"/>
    <w:rsid w:val="00811165"/>
    <w:rsid w:val="00836091"/>
    <w:rsid w:val="0085049C"/>
    <w:rsid w:val="008546E3"/>
    <w:rsid w:val="00897E80"/>
    <w:rsid w:val="008B1662"/>
    <w:rsid w:val="008B758C"/>
    <w:rsid w:val="008C4D56"/>
    <w:rsid w:val="008E78B7"/>
    <w:rsid w:val="0092277A"/>
    <w:rsid w:val="009231E0"/>
    <w:rsid w:val="00941EB0"/>
    <w:rsid w:val="00944E7B"/>
    <w:rsid w:val="0096457A"/>
    <w:rsid w:val="00A05220"/>
    <w:rsid w:val="00A11B07"/>
    <w:rsid w:val="00A462EB"/>
    <w:rsid w:val="00A604BB"/>
    <w:rsid w:val="00A630C5"/>
    <w:rsid w:val="00A80651"/>
    <w:rsid w:val="00AC032B"/>
    <w:rsid w:val="00AC5B56"/>
    <w:rsid w:val="00AF48A6"/>
    <w:rsid w:val="00B048A1"/>
    <w:rsid w:val="00B06291"/>
    <w:rsid w:val="00B17E9F"/>
    <w:rsid w:val="00B32AC3"/>
    <w:rsid w:val="00B41DF5"/>
    <w:rsid w:val="00BA7979"/>
    <w:rsid w:val="00BD32FF"/>
    <w:rsid w:val="00BF2E94"/>
    <w:rsid w:val="00C15ADF"/>
    <w:rsid w:val="00C33D97"/>
    <w:rsid w:val="00C4786E"/>
    <w:rsid w:val="00C537A3"/>
    <w:rsid w:val="00C60B3E"/>
    <w:rsid w:val="00C722C9"/>
    <w:rsid w:val="00CA3C83"/>
    <w:rsid w:val="00CA4E16"/>
    <w:rsid w:val="00CC4086"/>
    <w:rsid w:val="00D035A9"/>
    <w:rsid w:val="00D17D0F"/>
    <w:rsid w:val="00D277EE"/>
    <w:rsid w:val="00D34C3A"/>
    <w:rsid w:val="00D625C1"/>
    <w:rsid w:val="00D65D3D"/>
    <w:rsid w:val="00D66931"/>
    <w:rsid w:val="00D75165"/>
    <w:rsid w:val="00D8581F"/>
    <w:rsid w:val="00D96EF7"/>
    <w:rsid w:val="00E00184"/>
    <w:rsid w:val="00E14AAC"/>
    <w:rsid w:val="00E15EEA"/>
    <w:rsid w:val="00E27EFF"/>
    <w:rsid w:val="00E30366"/>
    <w:rsid w:val="00E309CD"/>
    <w:rsid w:val="00E30EE5"/>
    <w:rsid w:val="00E61D90"/>
    <w:rsid w:val="00E66422"/>
    <w:rsid w:val="00E67558"/>
    <w:rsid w:val="00E84976"/>
    <w:rsid w:val="00EF2274"/>
    <w:rsid w:val="00EF2A58"/>
    <w:rsid w:val="00EF4A26"/>
    <w:rsid w:val="00F0738A"/>
    <w:rsid w:val="00F128D4"/>
    <w:rsid w:val="00F5433D"/>
    <w:rsid w:val="00F66688"/>
    <w:rsid w:val="00F70702"/>
    <w:rsid w:val="00F82E78"/>
    <w:rsid w:val="00F87DA4"/>
    <w:rsid w:val="00FB3F19"/>
    <w:rsid w:val="00FE0BB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7D02C7"/>
  <w15:chartTrackingRefBased/>
  <w15:docId w15:val="{9B68C48C-968D-4C89-B274-1B5FDDED46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B3F19"/>
    <w:rPr>
      <w:rFonts w:ascii="Calibri" w:eastAsia="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FB3F19"/>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http://www.oaeyc.org/conferenc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281</Words>
  <Characters>1604</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 Risheill</dc:creator>
  <cp:keywords/>
  <dc:description/>
  <cp:lastModifiedBy>Chris Risheill</cp:lastModifiedBy>
  <cp:revision>2</cp:revision>
  <dcterms:created xsi:type="dcterms:W3CDTF">2018-11-08T15:49:00Z</dcterms:created>
  <dcterms:modified xsi:type="dcterms:W3CDTF">2018-11-08T15:49:00Z</dcterms:modified>
</cp:coreProperties>
</file>